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༣བ]༄༅༅། །རྒྱ་གར་སྐད་དུ། 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དྷ་</w:t>
      </w:r>
      <w:r>
        <w:rPr>
          <w:rStyle w:val="FootnoteReference"/>
        </w:rPr>
        <w:footnoteReference w:id="22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 །དུས་གསུམ་རྒྱལ་བ་ཀུན་གྱ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 །ཤེས་རབ་མི་དམིགས་ཤེས་རབ་སྙིང་པོ་གཙོ་བོ་དབྱེར་མེད་པ། །སྐུ་གསུམ་དཀོན་མཆོག་གསུམ་ལ་དབྱེར་མེད་ལུས་ངག་ཡིད་བཏུད་ནས། 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 །དད་དང་ཤེས་རབ་སྔོན་འགྲོ་སྐྱབས་དང་སེམས་བསྐྱེད་ཅིང་། །བརྩོན་པས་གྲོལ་འདོད་བཟོད་ལྡན་སྡུག་བསྔལ་མེད་སྤངས་ནས། 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 །ཤེས་རབ་སྦྱངས་པས་ཤེས་རབ་དོན་ཤེས་ཤེས་རབ་སྤྱོད་འདོད་པས། །རྒྱལ་བའི་གནས་དང་ཆོས་འདི་གནས་སུ་ཤེས་རབ་སྙིང་པོ་སྒྲུབ། །གང་ལ་མ་ཆགས་ཕྱིན་དྲུག་ལྡན་པས་ཁྲུས་བྱས་ལ། །རྟེན་ལ་མཎྜལ་མཆོད་བཤམས་སྟན་ལ་མཉམ་འདུག་སྟེ། 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 །ཤེས་རབ་ཕ་རོལ་ཕྱིན་ཐོབ་ཤེས་རབ་ཕ་རོལ་ཕྱིན། །ཐབས་མང་གདུལ་བྱ་འདུལ་བའི་ཆོས་རྣམ་ཕ་རོལ་ཕྱིན། 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 །བདག་གི་ལུས་ངག་ཡིད་གསུམ་དང་གུས་དེང་ནས་ཕྱག་འཚལ་ལོ། །འཇིག་རྟེན་འདི་དང་གཞན་གྱི་འཇིག་རྟེན་ན། །མཆོད་པར་འོས་པའི་གཟུགས་སྒྲ་དྲི་དག་དང་། །རོ་དང་རེག་བྱ་ཐུགས་དང་མི་འགལ་བའི། །གཙང་དང་མ་ཉམས་དམན་པར་མ་གྱུར་པའི། །ཆུ་གཙང་བསིལ་དང་མེ་ཏོག་ཁྱད་པར་ཅན། །དབྱིབས་ལེགས་དྲི་ཞིམ་ཁ་དོག་སྣ་ཚོགས་མཛེས། །ཙནྡན་གུར་ཀུམ་ག་པུར་ལ་སོགས་སྦྱར། 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 །ཉི་ཟླ་ལྟར་གསལ་རིན་ཆེན་འོད་འབར་བའི། །རིན་ཆེན་སྒྲོལ་མ་མར་མེ་མཛེས་པའི་འོད། །གླ་རྩི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 །སྐུ་མཛེས་དོན་དུ་བྱི་དོར་བྱུག་པ་རྫས་རྣམས་དང་། །སྨན་དང་འབྲས་ཆན་ཤིང་ཐོག་ཏམ་པོ་ལེ། །ཡུན་རིང་འཚོ་བ་རྣམས་ཀྱང་རིམ་པར་དབུལ། 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 །རིན་ཆེན་བདུན་དང་རིན་ཆེན་གཞན་རྣམས་དང་། །བཀྲ་ཤིས་རྫས་བརྒྱད་གཞན་ཡང་བཀྲ་ཤིས་རྫས། 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 །རྒྱལ་སྲས་ཐུགས་རྗེ་ཅན་གྱིས་བདག་གཟིགས་ལ། །འགྲོ་གཟུགས་བདེ་བར་བྱ་ཕྱིར་བཞེས་སུ་གསོལ། །ཨོཾ་སརྦ་ཏ་ཐཱ་ག་ཏ། ཞེས་དེ་ཉིད་བསྡུས་པའི་སྔགས་ཀྱིས་དབུལ། རྒྱལ་བ་སྲས་དང་བཅས་ལ་བདག་རེ་གནོང་། །འཁོར་བར་མ་རིག་ལུས་ངག་ཡིད་གསུམ་གྱིས། །མཚམས་མེད་ལ་སོགས་སྡིག་པའི་ལས་བགྱིས་དང་། །བགྱིད་དུ་སྩལ་དང་རྗེས་སུ་ཡི་རང་བཤགས། 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 །ལུས་ངག་ཡིད་སྡིག་སླན་ཆད་མི་བགྱིད་དོ། །རྒྱལ་སྲས་ཁྱེད་དང་འཇིག་རྟེན་འདི་དང་གཞན་དག་ན། །འགྲོ་རིགས་དགེ་བ་ཐེག་པ་རིམ་གྱིས་སྤྱོད་བྱེད་པའི། 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 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 །ཀུན་གྱི་སྐྱབས་ཆེན་རྒྱལ་སྲས་སྐྱབས་དག་ལ། 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 །སྐྱབས་གནས་ཁྱེད་ལྟར་བདག་ཀྱང་སེམས་བསྐྱེད་པས། 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 །རྒྱལ་སྲས་ཁྱོད་ཀྱིས་སྣ་ཚོགས་སྐུ་སྤྲུལ་ལ། 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 །འགྲོ་བ་སོ་སོར་བདེ་ལམ་བྱང་ཆུབ་མ་ཐོབ་པར། །རྒྱལ་བ་སྲས་བཅས་མྱ་ངན་མི་འདའ་བཞུགས་པར་གསོལ། །ཕྱག་འཚལ་མཆོད་སོགས་བྱས་པའི་དགེ་བ་རྒྱ་ཆེན་དེ། །འགྲོ་ལ་བསྔོས་པས་འགྲོ་བ་སོ་སོར་བདེ་བ་དང་། །མ་གྲོལ་གྲོལ་དང་མ་བསྒལ[་བསྒྲལ]བསྒྲལ་དང་དབུགས་ཕྱིན་དང་། །མྱ་ངན་མ་འདས་པ་དག་མྱ་ངན་འདའ་བར་ཤོག །རྒྱལ་སྲས་དབང་པོར་རྒྱལ་སྲས་ལྟ་བུར་བདག་གིས་ནི། །ཚད་མེད་བཞི་བསྒོམ་རྒྱལ་བ་སྲས་བཅས་གནས་སུ་གཤེགས་སུ་གསོལ། །ཤེས་རབ་ཕ་རོལ་ཕྱིན་ཤེས་དངོས་པོ་རྣམས་སྟོང་པས། །སྭ་བྷ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 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 །འཛིན་མེད་གནས་པ་མེད་པར་བློ་མཉམ་གཞག །མཉམ་པའི་ངང་ལས་རི་རྒྱལ་དམིགས་བྱས་ལ། 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 །རི་སྟེང་པཾ་པད་ཨ་ལས་ཟླ་བ་དང་། །སེང་གེའི་ཁྲི་ལ་རིན་པོ་ཆེ་ཡི་ཁྲི། །རིན་ཆེན་ཡོན་ཏན་རྒྱན་རྣམས་ལེགས་གསལ་ནས། །ཁྲི་སྟེང་པདྨ་སྣ་ཚོགས་ལྟེ་བ་ལ། 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 །འོག་ཏུ་ཟླ་བ་ཨཱ་ལི་</w:t>
      </w:r>
      <w:r>
        <w:rPr>
          <w:rStyle w:val="FootnoteReference"/>
        </w:rPr>
        <w:footnoteReference w:id="45"/>
      </w:r>
      <w:r>
        <w:t xml:space="preserve">ལས། །སྟེང་དུ་ཀཱ་ལི་ཉི་མ་གྲུབ། 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 །ལྟེ་བར་ཟླ་བ་མཾ་གནས་པ། །ཐམས་ཅད་གཅིག་གྱུར་བཅོམ་ལྡན་འདས། །ཤར་དུ་པཾ་ལས་ཡུམ་ཉིད་བཞེངས། །ལྷོ་རུ་ཧཱུཾ་ལས་ཕྱག་རྡོ་རྗེ། །ནུབ་ཏུ་མཾ་ལས་ཤཱ་རིའི་བུ། 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 །བཅོམ་ལྡན་གསེར་མདོག་ཆོས་འཆད་ཕྱག །རྡོ་རྗེ་སྐྱིལ་ཀྲུང་གཙུག་ཏོར་བཅས། །སྤྱན་ཡངས་མཐིང་ག་མཇོད་སྤུར་ལྡན། 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 །ཡུམ་ནི་ལོངས་སྤྱོད་རྒྱན་ཅན་ཏེ། །གསེར་མདོག་སྐུ་ནི་ཤིན་ཏུ་རྒྱས། །པད་ཟླ་རྒྱས་པའི་གདན་ལ་བཞུགས། །ཕྱག་གཉིས་མཉམ་པའི་ཏིང་འཛིན་གཞག །གཡས་པ་ཆོས་འཆད་པ་དང་ལྡན། །གཡོན་པ་པུསྟི་འཛིན་པའོ། །ཕྱག་ན་རྡོ་རྗེ་ཞལ་གཅིག་པ། །སྔོན་པོ་གཡས་ན་རྡོ་རྗེ་བསམ། །[༢༤༥ན]གཡོན་ན་པདྨ་འཛིན་པར་བྱེད། 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 །ཤཱ་རི་སེར་པོ་དཀའ་ཐུབ་གཟུགས། 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 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 །ལུས་ངག་བསྡམས་ནས་གནས་པའོ། །མགོན་པོ་བྱང་སེམས་སྤྱན་རས་གཟིགས། །རྒྱན་མཛེས་སེམས་དཔའི་སྐྱིལ་མོ་ཀྲུང་། །གཡས་ན་པདྨ་མཆོག་སྦྱིན་དང་། །གཡོན་ན་པདྨ་པུསྟི་འཛིན། །དེ་རྣམས་ཟླ་བའི་གདན་ལ་བཞུགས། །གསལ་བར་གྱུར་ནས་ཕྱོགས་ཀུན་དུ། །བྱང་ཆུབ་སེམས་དང་ཉན་ཐོས་གཟུགས། །འགྲོ་བ་སོ་སོའི་གཟུགས་འཛིན་པ། །སྟེང་འོག་ཕྱོགས་རྣམས་ཐམས་ཅད་དུ། །རང་རང་མདོག་དང་མཚན་མས་བསྐྱེད། །དེ་ནས་བདག་པོའི་མིག་སོགས་ལ། །ཀྵཾ་ཛཾ་ཁཾ་གཾ་སྐཾ་སཾ་རྣམས། །ཟླ་བ་པདྨ་གདན་སྤྲོ་བསྡུ། །དེ་ཉིད་གསུམ་ཡང་གནས་གསུམ་དུ། །སྦྲོ(་སྤྲོ)བསྡུ་མཚན་མ་གསུམ་དུ་བསྒོམ། །ཡེ་ཤེས་གཞུག་དང་དབང་བསྐུར་དང་། །མི་བསྐྱོད་ལ་སོགས་སོ་སོར་གཞག །ཤཱ་རིའི་སྤྱི་བོར་རྒྱལ་བ་ཉིད། །གསང་དབང་སྤྱི་བོར་རྡོ་རྗེ་འཛིན། །མགོན་ལ་འོད་དཔག་ཡུམ་ཉིད་ལ། །མི་བསྐྱོད་གནས་ལ་མཆོད་པ་དབུལ། །འོ་ཐུག་སྤྲོ་བསྡུ་མདུན་གྱི་ཡུམ། །བདག་ལ་བསྡུས་ལ་སྙིང་པོའི་དོན། །འཁོར་བ་མྱ་ངན་འདས་པའི་ཆོས། །ཐམས་ཅད་བདག་གིས་གསལ་བསྒོམས་ལ། །སྤྱན་རས་གཟིགས་དང་དེར་སེམས་ལ། །ཤཱ་རིས་ཞུས་དང་ལྡན་བཏབ་པའི། །མདོ་དོན་སྐབས་ཤེས་དོན་དམ་བསྒོམ། 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 །ཏདྱ་ཐཱ་དང་ཨོཾ་སྤེལ་ནས། །ག་ཏེ་ག་ཏེ་པཱ་</w:t>
      </w:r>
      <w:r>
        <w:rPr>
          <w:rStyle w:val="FootnoteReference"/>
        </w:rPr>
        <w:footnoteReference w:id="53"/>
      </w:r>
      <w:r>
        <w:t xml:space="preserve">ར་དང་། །ག་ཏེ་པཱ་</w:t>
      </w:r>
      <w:r>
        <w:rPr>
          <w:rStyle w:val="FootnoteReference"/>
        </w:rPr>
        <w:footnoteReference w:id="54"/>
      </w:r>
      <w:r>
        <w:t xml:space="preserve">ར་སཾ་ག་ཏེ། །བོ་དྷི་སྭཱ་ཧཱ་ཞེས་བརྗོད་ལ། །སྙིང་གར་པདྨའི་ལྟེ་བ་ལ། 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 །བསམ་གཏན་འདོད་ན་འཁོར་རྣམས་དང་། །བདག་ཉིད་ཡི་གེ་མཾ་ལ་བསྡུ། །དེ་ལ་རིམ་བསྐྱེད་འཁོར་རྣམས་ལ། 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 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 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 །དགེ་བ་བདག་གིས་ཅི་བྱས་ཐམས་ཅད་ནི། །སེམས་ཅན་ཀུན་ལ་བྱང་ཆུབ་ཕྱིར་བསྔོ་བས། །བདག་གཞན་ཤེས་རབ་སྙིང་པོ་ཐོབ་པར་ཤོག 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 །ལྷ་ཡི་སྣང་བ་ལ་གནས་ལ། །བྱ་བ་ཐམས་ཅད་[༢༤༥བ]རྒྱལ་བས་སྤྱད། །ཅི་སྤྱད་མཐར་ཕྱིན་ལམ་ཡིན་པས། །སེམས་གཉིས་ཕྱིན་དྲུག་སེམས་ཀྱིས་བྱ། །འདི་དོན་ཤེས་རབ་སྙིང་པོ་སྟེ། །རྨི་ལམ་སྒྱུ་མས་བཟླས་བརྗོད་བྱ། །དཀའ་བས་ཀླུ་ཡི་ལག་ནས་བླངས། །ཡུན་རིང་མདོ་རྣམས་ལེགས་སྤྱད་ལ། །རྒྱལ་ཡུམ་འདི་བྱས་དགེ་བ་ཡིས། །འགྲོ་བས་ཤེས་རབ་ཡུམ་ཐོབ་ཤོག 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 །།རྒྱ་གར་གྱི་མཁན་པོ་བཻ་རོ་ཙ་ན་རཀྵི་ཏ་དང་། 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 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ཏཱ་ཧྲིཏ། སྣར་ཐང་། ཏཱ་ཧྲིཏ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faa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